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FBDCB4" w14:textId="634D6988" w:rsidR="006429A6" w:rsidRDefault="0070461E">
      <w:r>
        <w:t>Parts</w:t>
      </w:r>
    </w:p>
    <w:p w14:paraId="2BD66903" w14:textId="518178B8" w:rsidR="0070461E" w:rsidRDefault="0070461E">
      <w:r>
        <w:t xml:space="preserve">Zigbee </w:t>
      </w:r>
      <w:proofErr w:type="spellStart"/>
      <w:r>
        <w:t>XBee</w:t>
      </w:r>
      <w:proofErr w:type="spellEnd"/>
      <w:r>
        <w:t>-PRO XSC (S3)</w:t>
      </w:r>
    </w:p>
    <w:p w14:paraId="6F0107E7" w14:textId="04C93BC1" w:rsidR="0070461E" w:rsidRDefault="0070461E">
      <w:r>
        <w:t xml:space="preserve">Manual: </w:t>
      </w:r>
      <w:hyperlink r:id="rId4" w:history="1">
        <w:r>
          <w:rPr>
            <w:rStyle w:val="Hyperlink"/>
          </w:rPr>
          <w:t>http://ftp1.digi.com/support/documentation/S3-to-S3B_Migration.pdf</w:t>
        </w:r>
      </w:hyperlink>
    </w:p>
    <w:p w14:paraId="3706061F" w14:textId="3F78B5E3" w:rsidR="0070461E" w:rsidRDefault="0070461E">
      <w:r>
        <w:t xml:space="preserve">Site: </w:t>
      </w:r>
      <w:hyperlink r:id="rId5" w:anchor="productsupport" w:history="1">
        <w:r>
          <w:rPr>
            <w:rStyle w:val="Hyperlink"/>
          </w:rPr>
          <w:t>https://www.digi.com/products/embedded-systems/digi-xbee/rf-modules/sub-1-ghz-modules/xbee-pro-xsc#productsupport</w:t>
        </w:r>
      </w:hyperlink>
    </w:p>
    <w:p w14:paraId="14E68ED3" w14:textId="6C01E175" w:rsidR="0070461E" w:rsidRDefault="0070461E"/>
    <w:p w14:paraId="1F33372C" w14:textId="78DA3EF7" w:rsidR="0070461E" w:rsidRDefault="00DD093F">
      <w:hyperlink r:id="rId6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www.mouser.com/ProductDetail/Phoenix-Contact/2701408?qs=sGAEpiMZZMuBTKBKvsBmlP9LGe%2FCk%252B9BxmwYyFoz09U%3D</w:t>
        </w:r>
      </w:hyperlink>
      <w:hyperlink r:id="rId7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www.digikey.com/product-detail/en/digi-international/XB24CZ7SIT-004/602-1558-ND/5322372</w:t>
        </w:r>
      </w:hyperlink>
      <w:hyperlink r:id="rId8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www.crystalfontz.com/product/cfah4004atfhjt-character-lcd-40x4</w:t>
        </w:r>
      </w:hyperlink>
      <w:bookmarkStart w:id="0" w:name="_GoBack"/>
      <w:bookmarkEnd w:id="0"/>
    </w:p>
    <w:p w14:paraId="15CD50A8" w14:textId="77777777" w:rsidR="0070461E" w:rsidRDefault="0070461E"/>
    <w:sectPr w:rsidR="0070461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AwMzI2MrI0MjQyMDJR0lEKTi0uzszPAykwrAUA5CkuCCwAAAA="/>
  </w:docVars>
  <w:rsids>
    <w:rsidRoot w:val="0070461E"/>
    <w:rsid w:val="006429A6"/>
    <w:rsid w:val="0070461E"/>
    <w:rsid w:val="00DD09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76984"/>
  <w15:chartTrackingRefBased/>
  <w15:docId w15:val="{1FC3EF98-60E3-43C8-8C85-803B3D7DE5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0461E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crystalfontz.com/product/cfah4004atfhjt-character-lcd-40x4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s://www.digikey.com/product-detail/en/digi-international/XB24CZ7SIT-004/602-1558-ND/5322372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mouser.com/ProductDetail/Phoenix-Contact/2701408?qs=sGAEpiMZZMuBTKBKvsBmlP9LGe%2FCk%252B9BxmwYyFoz09U%3D" TargetMode="External"/><Relationship Id="rId5" Type="http://schemas.openxmlformats.org/officeDocument/2006/relationships/hyperlink" Target="https://www.digi.com/products/embedded-systems/digi-xbee/rf-modules/sub-1-ghz-modules/xbee-pro-xsc" TargetMode="External"/><Relationship Id="rId10" Type="http://schemas.openxmlformats.org/officeDocument/2006/relationships/theme" Target="theme/theme1.xml"/><Relationship Id="rId4" Type="http://schemas.openxmlformats.org/officeDocument/2006/relationships/hyperlink" Target="http://ftp1.digi.com/support/documentation/S3-to-S3B_Migration.pdf" TargetMode="Externa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1</Pages>
  <Words>163</Words>
  <Characters>933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Kuzmicki</dc:creator>
  <cp:keywords/>
  <dc:description/>
  <cp:lastModifiedBy>Alex Kuzmicki</cp:lastModifiedBy>
  <cp:revision>1</cp:revision>
  <dcterms:created xsi:type="dcterms:W3CDTF">2019-11-12T19:58:00Z</dcterms:created>
  <dcterms:modified xsi:type="dcterms:W3CDTF">2019-11-12T20:48:00Z</dcterms:modified>
</cp:coreProperties>
</file>